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9</w:t>
      </w:r>
      <w:r>
        <w:t xml:space="preserve"> </w:t>
      </w:r>
      <w:r>
        <w:t xml:space="preserve">พ.ค.</w:t>
      </w:r>
      <w:r>
        <w:t xml:space="preserve"> </w:t>
      </w:r>
      <w:r>
        <w:t xml:space="preserve">63)</w:t>
      </w:r>
    </w:p>
    <w:p>
      <w:pPr>
        <w:pStyle w:val="Date"/>
      </w:pPr>
      <w:r>
        <w:t xml:space="preserve">วันเสาร์ที่</w:t>
      </w:r>
      <w:r>
        <w:t xml:space="preserve"> </w:t>
      </w:r>
      <w:r>
        <w:t xml:space="preserve">9</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การส่งออก เพื่อนำไปสู่การส่งออกทางหอการค้า ประธานสภา</w:t>
      </w:r>
    </w:p>
    <w:p>
      <w:pPr>
        <w:pStyle w:val="BodyText"/>
      </w:pPr>
      <w:r>
        <w:t xml:space="preserve">(คุณสุภนันท์) สวัสดีครับ ต้อนรับท่านผู้ชมทุกท่านนะครับ เข้าสู่การแถลงข่าวจากศูนย์บริหารสถานการณ์โควิด-19 ประจำวันเสาร์ที่ 9 พฤษภาคม 2563วันนี้นอกจากมีประเด็นสำคัญจาก ศบค. แล้วมีเรื่องของการเตรียมความพร้อมในการจัดการเรียนการสอนให้กับเด็กและเยาวชนของไทยนั้นสามารถเรียนรู้ได้อย่างต่อเนื่องและเหมาะสมกับบริบทนะครับ รายละเอียดเป็นอย่างไรรองปลัดกระทรวงศึกษาธิการจะมาคลายความกังวลให้กับกันด้วยนะครับ แต่ว่าช่วงต้นนะครับ โดยท่านนายแพทย์ทวีศิลป์ วิษณุโยธิน โฆษก ศบค. กราบเเรียนเชิญคุณหมอครับ</w:t>
      </w:r>
    </w:p>
    <w:p>
      <w:pPr>
        <w:pStyle w:val="BodyText"/>
      </w:pPr>
      <w:r>
        <w:t xml:space="preserve">(นายแพทย์ ทวีศิลป์) กราบสวัสดีครับพี่น้องประชาชน กระผมนายแพทย์ ทวีศิลป์ วิษณุโยธิน ในฐานะโฆษก ศบค. ประจำวันที่ 9 พฤษภาคม 2563 นะครับ ฟังเพลงตรงช่วงต้นรายการแล้ว เดี๋ยวไปฟังให้จบ ให้เต็มเพลงในช่วงท้ายรายการนะครับ ตอนนี้หลาย ๆ เพลงออกมาในเรื่องเกี่ยวข้องกับการสู้กับโควิดกันมากมายทีเดียวนะครับ น่าฟังกันทีเดียวไปพบกับการรายงานสถานการณ์ของโรคติดเชื้อไวรัสโคโรนา 2019 ครับ สำหรับวันที่ 9 วันนี้มีผู้ป่วยรายใหม่ 4 รายครับ แล้วก็ผู้ป่วยยืนยันสะสมรวมไปที่ 3,400 หายแล้วนี่ 2,787 แล้วก็มีผู้ป่วยวันนี้เสียชีวิตเพิ่มขึ้น 1 ราย รวมเป็น 56 รายนะครับ มีรายละเอียดของผู้ที่เป็นยืนยันรายใหม่ รายที่ 3,001 นะครับ เป็นผู้ป่วยหญิง ภูมิลำเนากรุงเทพมหานคร เป็นผู้สัมผัสใกล้ชิดกับผู้ป่วยรายยืนยันก่อนหน้าเริ่มมีอาการเจ็บคอเมื่อวันที่ 5 พฤษภาคม รายที่ 3,002 เป็นผู้ป่วยหญิงไทยอายุ 28 ปี อาชีพเป็นพนักงานห้างในจังหวัดภูเก็ต ได้เดินทางกลับภูมิลำเนาที่จังหวัดปราจีนบุรี รายที่ 2,003 รายที่ 3,003 และ 3,004 เป็นเพศและเพศชายอายุ 44 ปี เกิดจากการค้นหาผู้ป่วยในชุมชนเชิงรุกหรือ Active Case Finding ยะลาทั้ง ๒ มีประวัติเป็นผู้สัมผัสกับผู้ป่วยยืนยันก่อนหน้านี้มาจากมาเลเซีย ส่วนผู้ป่วยเสียชีวิต 1 ราย เป็นรายที่ 56 เป็นผู้ป่วยชายไทยอายุ 68 ปี อาชีพธุรกิจส่วนตัว ภูมิลำเนาอยู่ที่กรุงเทพมหานครเริ่มอาการป่วยด้วยไข้ปวดกล้ามเนื้อ หายใจลำบาก เมื่อวันที่ และเข้ารับการรักษาที่โรงพยาบาลแห่งหนึ่งในกรุงเทพมหานคร ส่งตรวจเชื้อพบเป็นผู้ป่วยยืนยันโควิด-19 เมื่อวันที่ 22 มีนาคม และต่อมาอาการแย่ลงมีภาวะแทรกซ้อนคือ โรคติดเชื้อในกระแสเลือด และไตวาย และเสียชีวิตลงในวันที่ ๙ พฤษภาคมครับ ขอแสดงความเสียใจกับทางญาติผู้ป่วยด้วยนะครับ เรามาดูในภาคต่าง ๆ ทาง กรุงเทพมหานครก็ยังเยอะที่สุดนะครับ ไปที่ทางภาคใต้ 718 และภาคกลาง 381 ภาคตะวันออกเฉียงเหนือ มีในภาพนี้ก็จะเห็นว่าในภาคเหนือตอนนี้ในช่วง 28 วันที่ผ่านมาไม่มีการติดเชื้อเช่นเคยนะครับ แต่สิ่งหนึ่งที่ดีขึ้นจังหวัดภาคใต้คือจังหวัดพัทลุงลงมาจากกลุ่มที่มีรายงานในช่วง 28 วันที่ผ่านมา มาอยู่ในกลุ่มสีออกทางเหลืองนี่นะครับ ไม่มีรายงานในช่วง 28 วันที่ผ่านมา คือพัทลุงครับ ไปดูสถานการณ์ของต่างประเทศนะครับ ก็วันนี้แตะที่ 4 ล้านคนเป็นวันแรก 4,010,000 กว่ารายนะครับทั่วโลก เพิ่มขึ้นในวันเดียว 96,510 ราย รายที่หนัก คือ 48,000 โดยประมาณ 1 ล้าน 3 แสนคน แล้วก็เสียชีวิตไปประมาณ 206,000 กว่ารายนะครับ สหรัฐอเมริกา สเปน อิตาลี สหราชอาณาจักร ฝรั่งเศส เยอรมัน บราซิล ตุรกีและอิหร่าน ที่ของผู้ป่วยสะสมเหมือนเมื่อวานนี้เลยนะครับ แต่ของไทยอยู่ที่อันดับ 66 ก็เลื่อนลงมาจาก 64 เมื่อวานนี้นะครับ นี่คือสิ่งที่รายงานในรอบ 24 ชั่วโมง สำหรับรายใหม่ สหรัฐอเมริกาก็ยังพบรายใหม่สูงที่สุดในโลกในโลก 29,000 กว่ารายนะครับ ส่วนอันดับที่ 2 และ 3. คือรัสเซีย อันนี้สลับกันนะครับ เมื่อวานนี้รัสเซียอยู่อันดับ 2 ลงมาอันดับ 3 วันนี้ เช่นเดียวกับบราซิลเมื่อวันนี้อันดับ 2 ประทานโทษครับ เมื่อวานนี้อันดับ 3 ขึ้นมา แล้วก็จะเห็นว่ารัสเซียตัวเลขเป็นหมื่นนะครับ 10,000 กับอีก 699 นะครับ ซึ่งก็ทำให้เขาต้องขยายเรื่องของมาตรการต่าง ๆ ส่วนสหราชอาณาจักรก็อยู่ในอันดับ 4 เท่าเดิมนะครับ อินเดียกับเปรูที่ 6 นะครับ วันนี้ขึ้นมาอันดับที่ 5 นะครับ กับเปรูครับ แล้วไปที่จำนวนผู้เสียชีวิตรายใหม่นะครับ ก็จะเห็นว่าทางประเทศต่าง ๆ ก็ยังคงไว้ครับ สหรัฐอเมริกาก็ยังคงไว้อันดับที่ 1 เป็นการเสียชีวิตรายใหม่ บาร์ซิลและรวมถึงอิตาลียังคงรวมถึงอันดับ5 กับ 7 มีการสลับกันระหว่างฝรั่งเศสกับเม็กซิโกนะครับ ก็เลื่อนสลับกันตรงนี้ ซึ่งเขาก็เสียชีวิตหลักสามหลักทั้งสิ้นเลยนะครับ ประทานโทษครับ เบลเยี่ยมนะครับ ก็เข้ามาใหม่ เขาก็ไม่ได้อยู่ใน 10 อันดับแรก แล้วก็อินเดียเดิมเคยอยู่ในอันดับที่ 10 ก็หล่นลงไปไม่อยู่ใน 10 อันดับแรกแล้วนะครับ มาดูข่าวของทางข่าวของต่างประเทศบ้างเป็นอย่างไร ตอนนี้เมื่อสักครู่ได้แจ้งถึงทางรัสเซีย ซึ่งยังมีการป่วยอยู่จำนวนมาก ทางนายกเทศมนตรีของกรุงมอสโควนะครับ ได้ขยายระยะเวลามาตรการการ Lock Down ในรัสเซียซึ่งให้ขยายครอบคลุมไปถึงวันที่ 31 พฤษภาคม แล้วขณะเดียวกันก็ขอให้ชาวกรุงมอร์โค ได้คุ้นเคยกับวิถีชีวิตใหม่ เป็นการสวมหน้ากากอนามัยหรือหน้ากากผ้าพร้อมถุงมือป้องกันเมื่ออยู่ในสถานที่สาธารณะรวมถึงการใช้บริการขนส่งมวลชนวันอังคารหน้าเป็นต้นไป นี่คือภาพที่เกิดขึ้นในต่างประเทศ สำหรับในไทยก็มีข่าวดีนะครับ ว่ามีนวัตกรรมใหม่ไทยพร้อมผลิตชุด PPE ซึ่งเป็นไอโซเลชั่น กราวน์ หรือชุดคลุมนะครับเพื่อป้องกันการติดเชื้อ ในรุ่นเราสู้ใช้ซักได้ 20 ครั้งนะครับ ซึ่งเป็นการร่วมมือกันระหว่างกรมวิทยาศาสตร์การแพทย์ องค์การเภสัชกรรม อุตสาหกรรมสิ่งทอไทย แล้วก็ทางกระทรวงอุดมศึกษา กระทรวงสาธารณสุข ภาคเอกชนทั้งหลายนี่นะครับทำให้เราสามารถที่จะผลิตตรงนี้ เมื่อวานภาพของการมาผลิตล็อตแรกที่ 44,000 กว่าชุดนี่นะครับ มามอบให้โดยผู้บริหารของทางกระทรวงมารับไว้ แล้วก็กระจายไปทั่วประเทศ ซึ่งเป็นเกรดในระดับที่ยังใช้สำหรับเรื่องของความเสี่ยงต่ำอยู่นะครับ ซึ่งเรื่องของชุด PPE เพื่อป้องกันเชื้อโรคในระดับที่สูงขึ้น อันนี้คงต้องใช้ระยะเวลาอีกสักนิดห ก็มีแนวโน้มที่ดี มีข่าวดีใด ๆ ก็รีบเอามาแสดงให้เห็นนะครับ แล้วก็มีข่าวคราวที่มีการแถลงข่าวต่อไปจากนี้นะครับ กระทรวงศึกษาธิการก็เคาะเรื่องของการปิด เปิดเทอมใหม่ ก็ให้มีช่วงเว้นว่างกันสักนิดหนึ่ง ในช่วงเดือนประมาณพฤศจิกายนในช่วงแรก คือ 1 กรกฎาคม ถึง 13 พฤศจิกายน เป็นการเปิดเทอมภาคเรียนที่ 1 ภาคเรียนที่ 2 ก็จะเป็น 1 ธันวาคม ถึง 9 เมาษายนในปีหน้า ก็จะเป็นช่วงที่ 2 ซึ่งอันนี้ก็เป็นข่าวที่คงจะต้องติดตามกันในช่วงต่อไปจากนี้ ซึ่งทางรองปลัดกระทรวงศึกษาธิการจะได้บอกในรายละเอียด ส่วนการนำคนไทยกลับมาจากต่างประเทศ ผมขออนุญาตได้แสดงไปถึง 1 สัปดาห์ข้างหน้านะครับ มีภูฏานเพิ่มเข้ามาในวันที่ 12 แล้วก็วันที่ 14, 15 ขออนุญาตได้สรุปเพิ่มเติมส่วนอื่น ๆ ก็เหมือนเดิมครับ ก็มีวันที่ 14 ก็จะเป็น 2 เที่ยวบินจากเยอรมันนะครับ ทางแฟรงเฟิสนะครับ บังกลาเทศ หรือบาลาแล้วก็อีก 2 เที่ยวบินวันที่ 15 คือสิงคโปร์กับบาร์์เรนมีญาติอยู่ที่ต่างประเทศที่เห็นตามตารางต่าง ๆ ท่านประสานกันกับทางสถานทูตเพื่อที่จะได้เอาคนไทยที่มีความเร่งด่วน ด่วนที่สุดนะครับมา กลับมาเพื่อที่จะได้กลับสู่ประเทศ ที่ยังไม่สามารถที่จะเข้ามาได้และไม่มีความจำเป็นเร่งด่วนที่จะอยู่ในประเทศนั้น ๆ ได้นะครับ ก็จะเห็นภาพของกระทรวงต่างประเทศ เมื่อวานนี้ผมเห็นภาพของน้อง ๆ ที่อยู่ทางประเทศในอเมริกาใต้นะครับได้ของขวัญเป็นถุงยังชีพ ให้กับเด็ก ๆ นักเรียนทางเด็ก ๆ นักเรียนที่ไปเรียนแลกเปลี่ยนกัน แกะกล่องออกมาแล้วก็ทำเป็นคลิปออกมาผ่านทาง social media เห็นแล้วก็น่ารัก นับของแต่ละชิ้น ๆ เป็นบะหมี่กึ่งสำเร็จรูปรสนี้นะครับแล้วเขาก็ดีใจ นี่คือสิ่งที่ทางน้ำใจของทางคนไทยซึ่งผ่านทางกระทรวงการต่างประเทศ โดยสถานทูตที่เข้าไปดูแลเด็ก ๆ นี่คือสิ่งที่เกิดขึ้นในทั้งโลกเลยนะครับ เพราะว่าทุกคนก็มีความกังวลและอยากจะกลับมายังเมืองไทย แต่ยังต้องใช้เวลาสักนิดหนึ่ง ต้องขอบพระคุณครับ ส่วนการที่มีคนกลับมาแล้ว แล้วตอนนี้ยอดสะสมนะครับ State Quarantine และ Local Quarantine อยู่ในสถานกักกันที่รัฐจัดให้15,000 กว่ารายนะครับ แล้วก็สะสมไปกลับบ้านได้แล้ว 5,661 นะครับ แล้วก็มีการติดเชื้อจากตรงนี้ 87 รายนะครับ มาดูการทำงานรายวันนะครับ ก็จะเห็นล่าสุดเมื่อวานนี้ในรอบ 24 ชั่วโมง 697 เป็นสีเขียวเป็นส่วนของ Local Quarantine แล้วก็สีแดงเป็น State Quarantine ครับ เมื่อวานนี้มีคนทำเรื่องของความผิดในด้านการมั่วสุ่มชุมนุมกัน ลดลงไปนะครับ เพิ่งเห็นตัวเลขที่ต่ำกว่า 60 ลงไปครั้งนี้ คือ 58 แต่อันดับที่ 1 ก็ยังเป็นการเล่นพนัน 33 เปอร์เซ็นต์ ยาเสพติดนะครับแล้วก็อื่น ๆ อีก 19 เปอร์เซ็นต์นะครับ ร่วมมือกันสักนิดเพื่อให้เราได้มีพื้นที่ที่ปลอดภัยนะครับ ส่วนเรื่องของการไปตรวจนะครับ ในด้านกิจการ กิจกรรมทั้งหลาย เพื่อให้สอดคล้องกันกับมาตรการผ่อนปรนที่ออกไป เมื่อวานนี้การตรวจนะครับวันที่ 8 16,000 กว่า กิจกรรมนะครับ ไม่ปฏิบัติเพียงแค่392 มาพอร์ตดูตรงกราฟนะครับ ตรงซ้ายมือล่างจะเห็นแท่งสีฟ้า ๆ ตรวจไปนะครับ 16,000 ไม่ถูกระเบียบประมาณ 392 คิดเป็น ก็ลดน้อยลงจากเมื่อวาน 2.7 แล้วลดลงไปจากวันก่อน คือ 3.5 ทุก ๆ ท่านที่ช่วยกัน รายละเอียดจะอยู่ที่หน่วยของกิจการกิจกรรมทั้งหลายจะอยู่ทางขวามือนะครับก็จะเห็นร้านอาหาร ซูปเปอร์มาร์เก็ต ร้านค้าปลีก ร้านตัดผมอะไรทั้งหลายจะเป็นรายละเอียดปลีกย่อยตรงนี้ขออนุญาตได้แจกแจงลงไปในรายละเอียดกับทั้งภาคประชาชน ผู้ประกอบการ ผู้ที่จะเป็นคนทำมาตรการนี้เข้ามาว่าจะทำอย่างไรนะครับวันนี้ขออนุญาตสรุปโดยเร็ว เชิญคำถามครับ</w:t>
      </w:r>
    </w:p>
    <w:p>
      <w:pPr>
        <w:pStyle w:val="BodyText"/>
      </w:pPr>
      <w:r>
        <w:t xml:space="preserve">(คุณสุภนันท์) วันนี้มีคำถามจากทางสื่อมวลชนฝากเข้ามาเพื่อลดความแออัดภายในห้องแถลงข่าวแห่งนี้ครับ จากช่อง 3 ครับ สอบถามถึงกระบวนการรับฟังความคิดเห็น การเตรียมปลดล็อกระยะที่ 2 ถ้าดูตาม Timeline จะเป็นวันที่ 8 พฤษภาคม วันนี้รายละเอียดเป็นอย่างไรบ้างครับ</w:t>
      </w:r>
    </w:p>
    <w:p>
      <w:pPr>
        <w:pStyle w:val="BodyText"/>
      </w:pPr>
      <w:r>
        <w:t xml:space="preserve">(นายแพทย์ ทวีศิลป์) ก็ตั้งแต่วันที่มีการประชุม ศบค. ชุดใหญ่นะครับ ที่ท่านผู้อำนวยการ ศบค. ทั้งทางฝ่ายรัฐบาล และทางฝ่ายประจำนะครับ ได้ประชุมพูดคุยกัน ได้ปรากฏออกมาแล้วนะครับอย่างที่บอกไว้ ก็คือ 8-12 จะเป็นการรับฟังความคิดเห็น จากนั้น 13 พฤษภาคมก็จะมีการประเมินผลระยะที่ 1 ก่อนนะครับ ก็จะรวบรวมชุดข้อมูลขึ้นมา แล้วก็ทำซักซ้อมความเข้าใจ จากนั้นวันที่โดยประมาณคือ 14-15 นี่ จะมีการยกร่างขึ้นมา ข้อกำหนดอันใหม่ซึ่งจะไปสู่ระยะที่ 2 โดยคร่าว ๆ เมื่อเช้ามีการประชุมกันผ่านทาง ศบค. ชุดเล็กนะครับ ก็จะมีการยกร่างขึ้นมาว่าจะมี ความเรียกว่า แซนด์บ็อกซ์หรือการหากลุ่มตัวอย่างพื้นที่ที่ทดลองเปิด ตัวอย่างเช่นห้างสรรพสินค้านี่จะหาพื้นที่หนึ่งในการเปิด ทดลองเสร็จแล้วมาตรการต่าง ๆ ที่เกิดขึ้นในห้างเป็นอย่างไร ประชาชนเข้ามาจะต้องปฏิบัติตัวอย่างไร ก็ศึกษากันให้ดีในช่วงวันที่ 14 - 15 นี้ เสร็จแล้วทดลองกัน แล้วเสร็จแล้วก็ประเมินผลกันวันที่ 6 แล้วก็ถ้าประเมินผลแล้ว โอ.เค. ผ่านได้ จะมีการประกาศในเรื่องระยะที่ 2 แต่ลงไปในรายละเอียดนี่มีอีกเยอะแยะเลยนะครับ ซึ่งทาง ศบค. จะต้องมีการประชุมปรึกษาพูดคุยกันนะครับ ทั้งในส่วนของกระทรวงสาธารณสุข ฝ่ายมั่นคงนะครับแล้วก็ส่วนต่าง ๆ อีกมากมายแล้วก็ภาคเอกชนซึ่งจะต้องเข้ามาให้ความมั่นใจและยืนยันจริง ๆ ว่า ถ้าเปิดมาแล้วตัวเลขต่าง ๆ ที่เราพยายามทำให้ดีขึ้นมา เพราะฉะนั้นตรงนี้นำเรียนครับว่าในรายละเอียดในที่ประชุมเมื่อเช้าที่ประชุมบอกว่าถ้าเสร็จเรียบร้อยจะให้ผมมาแจ้งกับทางท่านผู้ชมทุกท่านเพื่อให้ได้ทราบก่อนโดยเร็วนะครับ ซึ่งเราก็เห็นด้วยนะครับว่า รีบบอก รีบแจ้งกัน แล้วก็จะทำให้มีมาตรการของการเตรียมตัวได้อย่างดี แล้วเราเองรวมถึงท่านประชาชนทั่วไปเป็นผู้ใช้บริการก็ต้องเข้าใจในข้อกำหนดต่างมากที่สุดนะครับ ผลอย่างไรจะรีบมาแจ้งครับ</w:t>
      </w:r>
    </w:p>
    <w:p>
      <w:pPr>
        <w:pStyle w:val="BodyText"/>
      </w:pPr>
      <w:r>
        <w:t xml:space="preserve">(คุณสุภนันท์) ครับ มีคำถามเพิ่มเติมครับ จากทางช่อง 3 ครับ เรื่องของการตรวจเชิงรุกที่คลองเตย ทางช่อง 3 บอกว่าไม่มีผลออกมา ขอทราบความคืบหน้านะครับ สอบถามไปพร้อมกับ Law Table ครับ ในจังหวัดอื่น ๆ ที่ไม่ใช่จังหวัดยะลา ผลออกมาเป็นอย่างไรบ้าง จำนวนการตรวจมากน้อยแค่ไหนครับ</w:t>
      </w:r>
    </w:p>
    <w:p>
      <w:pPr>
        <w:pStyle w:val="BodyText"/>
      </w:pPr>
      <w:r>
        <w:t xml:space="preserve">(นายแพทย์ ทวีศิลป์) ครับก็ต้องขอบคุณที่เจาะคำถามนี้คือคุณภาพของสื่อที่พยายามที่จะให้ดูว่างานในเชิงคุณภาพของฝ่ายภาครัฐนี่เป็นอย่างไร ผมก็ขออนุญาตจริง ๆ แล้วได้รายงานไปแล้วเมื่อสักครู่ก็เลยว่า ต้องย้อนกลับไปดูข้อมูลเก่า ๆ ที่รายงานมา ขออนุญาตเอาข้อมูลของทางกรมควบคุมโรค ตอนนี้มีการตรวจแบบค้นหาผู้ป่วยเชิงรุกไปแล้วทั้งหมด 4 จังหวัดนะครับ กรุงเทพมหานครตรวจไปทั้งหมด 3,581 ราย พบติดเชื้อ 1 ราย ยะลาตรวจไป 3,277 ราย พบติดเชื้อ 20 ราย ภูเก็ตตรวจไปทั้งหมดนี่ 2,592 นะครับ พบติดเชื้อ 26 รายครับ อันนี้ 26 ราย กระบี่นี่พบไป 477 ราย พบติดเชื้อไป 3 รายนะครับ รวมแล้วทั้งหมดนี่ 7,993 นะครับพบไปติดเชื้อประมาณ 44 ราย ซึ่งคิดเป็น 0.55 เปอร์เซ็นต์ ก็นำเรียนว่าระบบต่าง ๆ เหล่านี้กำลังทำงานอยู่ และก็ต้องตรวจกันไปเรื่อย ๆ ก็ขอบพระคุณที่ตั้งคำถาม แล้วก็เป็นเรื่องที่ทางกระทรวงสาธารณสุขรับผิดชอบอยู่ ก็ดูแลกันอย่างเต็มที่ครับ</w:t>
      </w:r>
    </w:p>
    <w:p>
      <w:pPr>
        <w:pStyle w:val="BodyText"/>
      </w:pPr>
      <w:r>
        <w:t xml:space="preserve">(คุณสุภนันท์) ครับวันนี้มีคำถามเพิ่มนะครับ เกี่ยวกับตลาดนัดจตุจักรครับที่จะเริ่มเปิดให้บริการตามปกติ หลายคนกังวลว่าจัตตุจักรนี่เป็นตลาดนัดขนาดใหญ่ อยากให้ทาง ศบค. ย้ำถึงวิธีการปฏิบัติตัวหากอยู่ในสถานที่ที่มีคนจำนวนเยอะ ๆ นะครับ</w:t>
      </w:r>
    </w:p>
    <w:p>
      <w:pPr>
        <w:pStyle w:val="BodyText"/>
      </w:pPr>
      <w:r>
        <w:t xml:space="preserve">(นายแพทย์ ทวีศิลป์) ครับ ตรงนี้ต้องบอกเลยครับว่าผู้ที่ท่านผู้ชมในฐานะผู้ที่ไปใช้บริการมีส่วนสำคัญมาก ๆ ผู้ที่เป็นเปิดกิจการก็มีส่วนสำคัญมาก ๆ อย่างนี้นะครับ ผมนำเรียนว่า ตอนนี้จากการประกาศเรื่องของการ… ถ้าไปดูที่ราชกิจจานุเบกษานะครับ ตามข้อกำหนดออกตามความในมาตรา 9 ถ้าท่านไปดูตรงนั้นนี่จะเห็นตารางขวาง ที่ออกขึ้นมา ก็จะบอกถึงเรื่องของมาตรการต่าง ๆ เมื่อเช้านี้ก็มีการประชุมที่ ศบค. ก็มีการควบคุมว่าบทบาทหน้าที่ของทางฝ่ายรัฐที่จะเข้าไปติดตามไปตรวจนี่ต้องทำอะไรอย่างไร คนที่ประกอบกิจการจะต้องทำอะไรอย่างไร ประชาชนจะต้องทำอะไรอย่างไร ผมเริ่มที่มาตรการของการเข้าไปตรวจก่อนนะครับ ตอนนี้จะไปตรวจดูอะไรบ้างนะครับ เมื่อวานนี้ขออนุญาตแก้ข่าว เดี๋ยวผมขออนุญาตนำสไลด์ขึ้นมา จะมีระดับของการตรวจสักประมาณ 3 ระดับ ระดับที่ 1เป็นการตรวจในระดับมาตรการหลัก โดย ศปม. ก็คือศูนย์ปฏิบัติการด้านความมั่นคง ซึ่งจัดชุดขึ้นมา 1 ชุดนะครับ ตรวจมาตรการหลัก ๆ ก็จะเป็น 5 ข้อ 5 ข้อที่พวกเราคุ้นเคยกันอยู่บ่อย ๆ คือทำความสะอาดพื้นผิวสะอาดพื้นอะไรทั้งหลายนี่นะครับ แล้วก้ล้างมือ มีจุดล้างมือ แล้วก็เว้นระยะห่าง แล้วสุดท้ายก็คืออย่าให้แออัด 5 ข้อนี่ครับ โดยทางศูนย์ใหญ่ก็คือที่จะออกไปสุ่มตรวจทั่วประเทศแล้วก็ส่วนกลาง นะครับ ส่วนอีกอันหนึ่งคือ มีมาตรการเสริม มาตรการเสริมนี้จะลงไปเฉพาะกิจการ กิจกรรมต่าง ๆ เหล่านั้น ยกตัวอย่างเช่น ร้านตัดผมอย่างนี้ครับก็จะมีเรื่องของการใส่ Face Shield ด้วย ใส่หน้ากากอนามัยมีการเปลี่ยนผ้า มีการทำอะไรต่าง ๆ ซึ่งตรงนี้จะเป็นการตรวจโดย ตรวจย่อย ๆ ลงไปนี่จะตรวจโดยทาง สปม. ซึ่งเป็นจังหวัด อำเภอ ตำบล อะไรก็แล้วแต่ ที่มีชุดตรวจเหล่านี้ที่ถูกแต่งตั้งขึ้นมาโดยทางจังหวัดขึ้นมาจะไปลงในรายละเอียดแต่ละกิจการไป ซึ่งร้านตัดผมก็จะเป็นมาตรการเสริม ก็ของร้านตัดผม ถ้าเป็นร้านอาหารก็จะมีมาตรการเสริมอีกแบบหนึ่งก็จะเป็นเพราะเป็นของร้านอาหารนะครับ ซึ่งหน่วยเล็ก ๆ ระดับจังหวัดจะเข้าไปตรวจในส่วนต่าง ๆ เหล่านี้นะครับแล้วก็จะมีอีกส่วนหนึ่งตรวจระดับที่ 3 ระดับของการมีคู่มือปฏิบัติออกมาหลายเรื่องเลย อันนี้ทางกระทรวง เช่น คู่มือปฏิบัติของการตรวจรายละเอียดโดยทางกระทรวงสาธารณสุขออกมา ก็จะเข้าไปตรวจในรายละเอียดตรงนั้นโดยละเอียด เช่น มีร้านอาหารอะไรทั้งหลายมีคู่มือเข้ามาปฏิบัติอะไรอย่างไร ก็ต้องไปตรวจตามที่คู่มือด้านนั้นออกมา ซึ่งเป็นการยืนยันว่า 3 ระดับนี้ ปลอดเชื้อ ปลอดภัย และท่านไปก็ไม่ติดโรคนะครับนี่คือเรื่องของความมั่นคงทางด้านสาธารณสุขซึ่งต้องประกอบกันด้วยหลาย ๆ ส่วน แต่ที่สุดง่าย ๆ เลย ถ้าท่านในฐานะประชาชน ไปแล้วก็เอาแค่ 5 ข้อหลัก ๆ ก็สามารถที่จะบอกได้แล้ว เขาใส่ไหมหน้ากาก เขาเว้นระยะห่างไหม เขาใส่ไหมหน้ากาก เขาล้างมือแล้วก็ดูเรื่องของการทำความสะอาดพื้นผิว อันนี้เช็กดู 5 ข้อนี้ ด้วยสายตามของท่าน ถ้าท่านจะเป็นหน่วยตรวจสอบเพิ่มเติมให้กับทาง ศปม. กลาง ก็แค่ 5 ข้อนี้ก่อน ท่านก็สามารถมั่นใจได้ แล้วท่านก็ Double Check ก็คือสามารถพูดคุยกับเจ้าของร้านได้เลย ขนาด 5 ข้อนี้ยังไม่ได้ มาตรการเสริมที่จะมีในรายละเอียดนี่จะเป็นอย่างไร อันนี้ก็จะทำให้เกิดมาตรการที่ทำให้เรารู้สึกมั่นใจ และถ้าเช่นเดียวกันครับ ไปดูแล้วบางร้านยืนออกันแออัดท่านก็ไม่ต้องเข้า ขณะเดียวกันท่านก็ต้องแจ้งด้วยเข้าไปรอกันมากมายคนอื่น ๆ ก็มีความเสี่ยงนะ ก็บอกไปสะกิตเพื่อนเรา ญาติเราก็อย่าไปเลย ก็กระจายตัวกันไป นี่คือสิ่งที่เป็นมาตรการต่าง ๆ เดี๋ยวอย่างไรถ้ามีเอกสารหรือจะทำให้ท่านผู้ชมทำความเข้าใจได้ดีกว่านี้ก็จะรีบแจ้ง รีบบอกนะครับ มาตรการควบคุมหลัก ก็คือกล่องตารางด้านซ้าย ยกตัวอย่างเช่น อันนี้ครับ เรื่องร้านเสริมสวยนะครับ มาตรการควบคุมหลักก็อยู่ใน 5 ข้อที่ผมกล่าวมา มาตรการเสริมอันนี้จะมีข้อย่อย ๆ เช่น ก่อนจะเข้าร้านมีคัดกรองก่อนไหม ถ้ามีการตรวจคัดกรองด้วยไข้ ถ้ายิงสแกนก็จะดี จะต้องยิงสแกนกันทุกคน ก็ใช้วิธีการซักถามประวัติก็ได้ เมื่อวานนี้มีไหม แล้วบันทึกเอาไว้นะครับ แล้วอันที่ 2 ก็คือช่างตัดผมนี่หรือผู้ช่วยและเสื้อคลุมแขนยาวทุกครั้งที่ให้บริการนะครับ แล้วก็ให้มีการเปลี่ยนผ้าคลุมตัดผมทุกครั้ง อันนี้อาจจะเปลือง แต่ก็เอาไปซักได้นะครับ วันหนึ่งถ้ามีลูกค้าจำนวน 10 ก็เตรียมไว้สัก 5 ผืน 10 ผืน ผมเห็นเป็นผ้าอาจจะแห้งง่าย อันนี้ก็ลองดูนะครับ ถ้าให้ครบจำนวนคนเลยก็ยิ่งดีนะครับ แล้วก็ให้มีที่ระบายอากาศ หลายคนบอกว่าอยู่ในแอร์แล้วเป็นอย่างไร ก็เปิดพัดลมแทนให้อากาศ flow นะครับ ให้อากาศโฟร์ อันนี้ก็ผ่านแล้วมาตรการเพิ่มคือแอปพลิเคชันติดตามตัว อาจจะต้องมีการทำในอีกระยะหนึ่ง แต่ถ้าไม่มีการทำในตอนแรกจดบันทึกข้อมูลก็พอ สมมติว่าวันนี้มีคน ๆ นี้ติดเชื้อ ท่านเจ้าของร้านเขาจะได้รู้ว่า อ๋อฉันทำให้กับเขา ตัดผมให้กับเขาวันนั้น ๆ จะได้สังเกตอาการตัวเราเองด้วย ท่านต้องป้องกันตัวเองเต็มที่ท่านให้การบริการอยู่ ขณะเดียวกันท่านผู้นี้มีเบอร์โทร. เขาป่วย ท่านจะได้รู้นะครับเวลาทีมสอบสวนโรคออกไปนี่จะถามคนที่ป่วยแล้วก็ Track กลับไปว่าเขามาตัดผมกับท่านวันโน้น วันนี้ ท่านเองก็มาเช็กดูตรงเขามาจริง เพราะฉะนั้นตรงนี้ก็จะได้ประโยชน์ ท่านจะได้รีบเข้าไปรับการรักษาและตรวจ โดยที่ไม่ต้องเสียค่ารักษาแต่อย่างไร อันนี้ก็เป็นสิ่งที่เป็นประโยชน์ต่อตัวท่านเองนะครับ ช่วยกันนะครับผม</w:t>
      </w:r>
    </w:p>
    <w:p>
      <w:pPr>
        <w:pStyle w:val="BodyText"/>
      </w:pPr>
      <w:r>
        <w:t xml:space="preserve">(คุณสุภนันท์) ครับมีคำถามจากสื่อเพิ่มเติมนะครับที่รัฐบาลนั้นจะตรวจโควิดให้กับพ่อค้าแม่ค้าจำหน่ายอาหารตามตลาด โดยเฉพาะตลาดใหญ่ ๆ ผู้ที่ประกอบอาหาร ผู้ที่ขายอาหารให้ผู้บริโภคนั้น ไม่มีเชื้อโควิดครับ</w:t>
      </w:r>
    </w:p>
    <w:p>
      <w:pPr>
        <w:pStyle w:val="BodyText"/>
      </w:pPr>
      <w:r>
        <w:t xml:space="preserve">(นายแพทย์ ทวีศิลป์) ครับ ถ้าแม่ค้าเขาทำงานอยู่ตรงนี้ก็ไม่ได้ถือว่าเป็นอาชีพกลุ่มเสี่ยงใด ๆ นะครับ แต่ว่า โอ.เค. ทุกคนมีความเสี่ยง แม่ค้าคนนั้นไปในสถานที่แออัด ในสถานที่คนติดเชื้ออะไรทั้งหลาย แต่ว่าไม่ได้ปรากฏอยู่ในกลุ่มเสี่ยง 6 กลุ่มที่ผมเคยพูดไป เช่น บุคลากรทางการแพทย์ ผู้ต้องขัง คนขับรถสาธารOSณณะ ไม่ได้อยู่ในกลุ่มนี้เลย แต่อย่างไรก็ตามแต่ทุกคนก็ถือว่ามีความเสี่ยง ณ ตอนนี้ สิ่งที่สำคัญที่สุด ท่านต้องอยู่ในมาตรการหลัก ๕ ข้อนั้นให้ได้ ท่านขายของท่านต้องพูดคุยกับลูกค้า ท่านใส่หน้ากากนี่เหมือนภาพอย่างนี้ ใส่หน้ากาก ใส่ถุงแล้วก็ใส่ผ้ากันเปื้อนอะไรก็แล้วแต่ ควบคุมป้องกันตัวไว้ก็ยิ่งดี นะครับ ถ้ามีผ้าหมวกคลุมผมด้วยยิ่งดีนะครับ บางทีเศษผมลงไปในอาหาร บางทีเราเห็นแล้วเราก็ไม่ค่อยชอบเหมือนกันเลยนะครับ นี่คือสิ่งที่ป้องกันจะดีกว่า เพราะฉะนั้นการที่ตรวจเชื้อก็ใช่ว่าจะปลอดภัยกันทุกคน ตรวจวันนี้ปลอดภัย ท่านอาจจะไม่ใส่หน้ากาก ทำตัวที่แบบเป็นอิสระเสรีเกินไป ท่านอาจจะเป็นคนติดเชื้อในวันที่ 2 วันที่ 3 หลังจากการตรวจก็ได้ เพราะฉะนั้นตรวจไม่ใช่เป็นเรื่องใหญ่มากมาย แต่การป้องกันต่างหากครับที่เป็นเรื่องที่สำคัญ</w:t>
      </w:r>
    </w:p>
    <w:p>
      <w:pPr>
        <w:pStyle w:val="BodyText"/>
      </w:pPr>
      <w:r>
        <w:t xml:space="preserve">(คุณสุภนันท์) ครับสำหรับวันนี้ไม่มีประเด็นคำถามเพิ่มเติม ช่วงท้ายนี้คุณมีประเด็นที่จะฝากเพิ่มเติม</w:t>
      </w:r>
    </w:p>
    <w:p>
      <w:pPr>
        <w:pStyle w:val="BodyText"/>
      </w:pPr>
      <w:r>
        <w:t xml:space="preserve">(นายแพทย์ ทวีศิลป์) ครับ ก็ไม่ได้มีอะไรมากมายนะครับ ก็ดูแลสุขภาพ แล้วก็ทำให้ในช่วงเวลาที่เราจะเปลี่ยนผ่านไปสู่การเข้าสู่ระยะที่ 1 นั้นเป็นไปด้วยดี ที่เราทำเป็นทำทุกอย่างให้มีสตินะครับแล้วก็เพื่อที่ในอีก 7 วันข้างหน้า 14 วันข้างหน้า เราจะได้มีพื้นที่ที่เราจะได้เดินทางเปิดโล่งมากกว่านี้นะครับ ขอบพระคุณทุกท่านสวัสดีครับ</w:t>
      </w:r>
    </w:p>
    <w:p>
      <w:pPr>
        <w:pStyle w:val="BodyText"/>
      </w:pPr>
      <w:r>
        <w:t xml:space="preserve">(คุณสุภนันท์) ขอบพระคุณนายแพทย์ ทวีศิลป์ วิษณุโยธิน โฆษก ศูนย์บริหารสถานการณ์โควิด-19 หรือ ศบค. นะครับ ก็เป็นประจำนะครับช่วงต้นจะมีการนำเรียนในรายละเอียดของสถานการณ์ประจำวัน จากนั้นจะมีประเด็นเพิ่มเติมนะครับ แล้วก็ภาษาอังกฤษด้วยครับ สำหรับวันนี้มีหลายท่านสอบถามเพิ่มเติมเข้ามาถึงตัวเลขสถานการณ์ประจำวันนะครับ วันนี้เรามีตัวเลขผู้ติดเชื้อยืนยัน 4 รายทำให้สถานการณ์ผู้ป่วยสะสมอยู่ที่ 3,004 คน ส่วนการรักษายังคงดีอย่างต่อเนื่องนะครับ และกลับบ้านไปเรียบร้อยแล้ว 7,278 คนนะครับ วันนี้มีรายงานผู้เสียชีวิตเพิ่มเติม 1 ราย ทำสะสมผู้เสียชีวิต 56 คนนะครับ ลำดับต่อไปครับเป็นประเด็นที่คุณพ่อ คุณแม่ ผู้ปกครองหลายคนเรื่องของการบริหารจัดการ การเตรียมความพร้อม ถ้าในช่วงภาวะปกติในช่วงสัปดาห์หน้า หลายคนอาจจะมีโอกาสได้กลับไปเรียนตามภาวะปกติ แต่ปัจจุบันครับ การแพร่ระบาดของโควิด-19 ทำให้มีการรูปแบบไปนะครับ ขออนุญาตกราบเรียนเชิญ ท่านลักขณา ตันธวุฒิโทนะครับ เรียนเชิญครับ // สวัสดีค่ะ สะดวกค่ะ ค่ะกระทรวงศึกษาธิการจะมาช่วยคลายความกังวลแล้วก็ข้อสงสัยของทุกท่านนะคะ ภายใต้สถานการณ์ COVID-19 เพราะฉะนั้นวันนี้ดิฉันจะมานำเรียนให้ทราบว่ากระทรวงศึกษาธิการได้เตรียมความพร้อมก่อนจะเปิดภาคเรียนตั้งแต่ 1 กรกฎาคม 2563 อย่างไรบ้างนะคะ ก่อนอื่นก็ขอเรียนว่า สืบเนื่องจากการประชุมคณะรัฐมนตรี เมื่อวันอังคารที่ 7 เมษายน 2563 มติก็รับทราบการเลื่อนการเปิดภาคเรียนจากวันที่ 16 พฤษภาคม เป็นวันที่ 1 กรกฏาคม ซึ่งทางกระทรวงศึกษาธิการก็เข้าใจเป็นอย่างดีนะครับ ถึงความกังวล ข้อสงสัยกันว่าแล้วการเลื่อนการเปิดภาคเรียนแล้วจะมีการจัดการเรียนการสอนอย่างไร จะส่งผลกระทบหลาย ๆ ด้าน ทั้งตัวนักเรียนทั้งผู้ปกครอง โรงเรียนเพราะฉะนั้นในสถานการณ์โควิดนี้ซึ่งเราทุกคนนะคะ ก็พบเจอกันเป็นครั้งแรกนะคะ กระทรวงศึกษาธิการก็จะต้องมีแนวทางในการจัดการเรียนการสอนว่าจะทำอย่างไรให้เกิดประสิทธิภาพสูงสุด การเรียนการสอนนี้ในสถานการณ์โควิดนี้ เตรียมแนวทางในการเรียนการสอนอย่างไร ทุกระดับชั้น ทุกประเภทการศึกษา ไม่ว่าจะเป็นการศึกษาอาชีวศึกษา การศึกษานอกระบบ และการศึกษาตามอัธยาศัย หรือว่าการจัดการศึกษาให้คนพิการและผู้ด่อยโอกาส รวมทั้งกระทรวงก็จะต้องเตรียมความพร้อมในช่วงปิดเทอมให้กับผู้เรียนไม่ว่าจะเป็นเรื่องภาษาอังกฤษเรื่องของทักษะเทคโนโลยีดิจิทัล ต้องถือว่าเป็นเรื่องที่สำคัญ และจำเป็นสำหรับนักเรียนยุคใหม่นี้นะคะ ขอเรียนว่ารัฐมนตรีกระทรวงศึกษาธิการ ท่านณัฐพล เทพสุวรรณ์นะคะ ไม่ว่าสถานการณ์ต่อสังคมมาโดยตลอด ท่านบอกว่าไม่ว่าสถานการณ์จะเลวร้าย และรุนแรงแค่ไหน การเรียนรู้ที่เข้าถึงและมีคุณภาพสำหรับเด็กไทยทุกคน เป็นเป้าหมายสูงสุดของกระทรวงศึกษาธิการ คือนำการศึกษาโรงเรียนอาจจะหยุดได้ แต่การเรียนรู้หยุดไม่ได้ กระทรวงศึกษาธิการก็เลยจำเป็นที่จะต้องทำทุกวิถีทาง เพื่อให้การจัดการเรียนการสอนอย่างมีประสิทธิภาพสูงสุด เท่าที่สภาพแวดล้อมจะอำนวยได้นะคะ บนพื้นฐานอยู่ 6 ประการ 6 ข้อนะคะ ข้อแรกก็คือการจัดการเรียนการสอนต้องคำนึงถึงความปลอดภัยสูงสุดของทุกคนที่เกี่ยวข้อง เพราะฉะนั้นการเปิดเทอม 1 กรกฎาคมนี้ เปิดแน่นอน ไม่ว่าจะต้องเรียนที่บ้านหรือไปเรียนที่โรงเรียนนะคะ การตัดสินใจจะขึ้นอยู่กับผลประเมินสถานการณ์อย่างใกล้ชิดนะคะ ข้อที่ 2 อำนวยการให้นักเรียนทุกคนสามารถเข้าถึงการเรียนการสอนได้ แม้จะไม่สามารถไปโรงเรียนได้ ต้องเรียนว่ากระทรวงศึกษาธิการได้รับการอนุเคราะห์อย่างสูงจาก กสทช. จัดสรรช่อง Digital Tv ให้ ออกอากาศไปถ้าในสถาวการณ์ 1 กรกฎาคม ในสภาพที่ยังไม่พร้อมนะคะ เราก็สามารถเรียนออนไลน์ เพราะฉะนั้น 17 ช่อง ก็จะเป็นช่อง ศพฐ. การศึกษาขั้นพื้นฐาน อนุบาล 1 จนถึง ม. 6 17 ช่อง ขอโทษ 15 ช่อง แล้วก็ช่องของอาชีวะ 1 ช่อง กศน. อีก 1 ช่องนะคะ ก็จะสามารถจะเรียนได้โดยผ่านทาง DLTV นี้ ข้อที่ 4 การตัดสินใจนโยบายต่าง ๆ ก็บนพื้นฐานของการสำรวจความต้องการผู้ปกครอง ครู แล้วก็โรงเรียน โดยให้จัดการเรียนการสอนที่มีประสิทธิภาพสูงสุดเป็นที่ตั้ง จะสนับสนุนเครื่องมือ และอุปกรณ์ตามความเหมาะสมของแต่ละพื้นที่ ข้อ 5 ก็คือปรับปฏิทินการศึกษาเพื่อให้เอื้อต่อการเรียนของเด็กมากขึ้น มีการปรับตารางเรียนตามความเหมาะสม โดยเวลาที่ชดเชย ก็จะคำนึงถึงภาระทุกคน แล้วก็การได้รับความรู้ครบตามช่วงวัยของเด็ก ข้อที่ 6 บุคลากรทางการศึกษาทุกท่านจะได้รับการดูแลอย่างต่อเนื่องแล้วก็ทำให้ท่านทั้งหลายได้รับผลกระทบเชิงลบจากการเปลี่ยนแปลงนี้น้อยที่สุดค่ะ ซึ่งเรื่องนี้ท่านรัฐมนตรีกระทรวงศึกษาธิการ ท่านก็ได้ย้ำ แล้วก็พูดอยู่อย่างต่อเนื่องเลยนะคะว่าการเลื่อนการเปิดเทอมนี่ในมุมหนึ่งเป็นการตัดสินใจเพื่อแก้ปัญหาเฉพาะหน้า แต่อีกมุมหนึ่งคือการพลิกวิกฤตเป็นโอกาสเป็นช่วงเวลาสำคัญที่เราจะได้มีการปรับปรุงระบบการศึกษาของประเทศให้มีความเข้มแข็งมากขึ้น เพื่อที่จะได้เป็นการยกระดับการศึกษาของไทย ซึ่งก็ได้มีการออกแบบการเรียนการสอนในช่วง COVID-19 นี้ ซึ่งจะมีรายละเอียดในภาพรวมพอจะสรุปได้นะคะ ก็คือ ประการแรก ก็คือรูปแบบของการเรียน การสอน ออกแบบให้สอดคล้องกับความปลอดภัยกับพื้นที่ กระทรวงศึกษาจะมี 3 คำนะคะ onside onair แล้วก็ Online On site 1 พื้นที่ปลอดภัยแล้วสถานการOSืณ์คลี่คลายก็เข้าสู่สภาพปกติ ก็ไปเรียนตามปกติได้ แต่ถ้าบางพื้นที่ที่ยังไม่ปลอดภัย ก็จะมีการทางไกลที่ทาง กสทช. จัดสรรช่องสัญญาณให้ เพราะฉะนั้นก็จะมีการเรียนทั้งออนแอร์ ออนไลน์ ออนไลน์ในระดับ ม. 4 ถึง ม. 6 มีสภาวะที่พร้อม เราก็สามารถจะเรียนออนไลน์ได้ การเรียนทางไกล แล้วก็อีกรูปแบบต่าง ๆ นี้ต้องเรียนว่าการจัดการศึกษานี่ กระทรวงศึกษาธิการนี่ได้กระจายอำนาจให้กับทางเขตพื้นที่ ให้กับสถานศึกษาเพราะฉะนั้นสิ่งต่าง ๆ เหล่านี้ต้องคุยกันทั้งโรงเรียน เขตพื้นที่ สถานศึกษาก็ต้องมาคุยกันว่าในแต่ละพื้นที่ บริบทของการจัดการเรียนการสอนก็จะแตกต่างกันไปนะคะ หลักที่นำมาใช้คือเพิ่มเวลาพัก เพิ่มประเมิน งดกิจกรรมต่าง ๆ ที่ไม่จำเป็น แล้วก็เน้นเรียนเฉพาะวิชากลุ่มสาระหลัก ซึ่งนักเรียนก็จะได้มีเวลาพักในช่วงเวลานี้ เปิดภาคเรียน 1 กรกฏาคม เปิดภาคเรียน ถึง 13 พฤศจิกายน ช่วงเวลานี้นักเรียนจะมีเวลาพักอยู่ 17 วัน ก่อนที่จะเปิดภาคเรียนที่ 2 ก็คือ 1 ธันวาคม ถึง 9 เมษายน ทั้ง 2 เทอม นักเรียนก็จะมีเวลาพัก 54 วัน แล้วก็กลับเข้าสู่สภาพปกติของปีการศึกษาใหม่นะคะ การเตรียมความพร้อมในเรื่องของการเรียนรู้ทางไกล หรือระบบออนไลน์เราจะเริ่มทดสอบระบบต่าง ๆ ตั้งแต่วันที่ 18 พฤษภาคมนี้เป็นต้นไป เพื่อที่จะเป็นการเตรียมความพร้อมให้มากที่สุด วันที่ 1 กรกฏาคม ในกรณีที่ไม่สามารถไปโรงเรียนได้ ก็จะต้องใช้หลาย ๆ วิธีทั้งเรียนทางไกล เรียนออนแอร์ เรียนแบบทางออนไลน์ คุณครูไปพบนักเรียนที่บ้าน คือหลากหลายวิธีอย่างที่ดิฉันเรียนให้ทราบค่ะว่า คุณครู โรงเรียน ผู้ปกครอง คงต้องมาคิดการเรียนการสอนของในแต่ละพื้นที่ แต่ละบริบทจะต้องแตกต่างกันนะคะ ขอเรียนว่ากระทรวงศึกษาธิการมีหน่วยงานที่อยู่ในพื้นที่ทั่วประเทศ มีทั้ง สพฐ. อาชีวะ กศน. สช. เพราะฉะนั้น 4 หน่วยงานนี้ก็จะมีรูปแบบของแนวทางในการจัดการเรียนการสอนในตามบริบท ตามกลุ่มเป้าหมาย ตามสภาพของพื้นที่ ดิฉันขอนำเรียนแนวทางการจัดการเรียนการสอน หรือ สพฐ. นะคะ สพฐ. ได้กำหนดแนวทางในการจัดการเรียนการสอนเป็น 4 ระยะด้วยกัน การเตรียมความพร้อมในช่วง 7 เมษายน พฤษภาคม 2563 ก็มีการสำรวจความพร้อมด้านของอุปกรณ์การเข้าถึงอินเทอร์เน็ต ครู แล้วก็ระบบการบริหารจัดการการเรียนการสอน รวมถึงขออนุมัติการใช้ช่องรายการโทรทัศน์ดิจิทัลจาก กสทช. รวมถึงระบบพื้นฐานด้านระบบเครือข่ายเพื่อรองรับการให้บริการ platform การเรียนรู้ให้เชื่อมโยงกับระบบของกระทรวงศึกษาธิการ ระยะที่ 2 การทดลองจัดการเรียนทางไกล ตั้งแต่ 18 พฤษภาคมนะคะ ระดับปฐมวัยถึงระดับการศึกษาตอนต้นจะผ่านช่องรายการโทรทัศน์ระบบดิจิทัล เผยแพร่สัญญาณมากจาก ในช่วงเวลานี้เราก็จะเปิดศูนย์รับฟังความคิดเห็นการเรียนการสอนทางไกลนี้จากผู้ปกครองจากนักเรียนจากคุณครูจากบุคคลที่เกี่ยวข้องเพื่อจะได้นำมาปรับปรุง มาพัฒนาในช่วง 1 กรกฎาคม ถ้าสถานการยังไม่ผ่อนคลาย รวมทั้งเป็นโอกาสดีที่จะได้ประชาสัมพันธ์ สร้างความรู้ความเข้าใจให้กับผู้ปกครอง ให้กับนักเรียน ให้กับประชาชน ให้กับผู้เกี่ยวข้องได้รับทราบในเรื่องของแนวทางในการจัดการเรียนการสอน ระยะที่ 3 การจัดการเรียนการสอน 1 กรกฎาคม 2563 ถึง 30 เมษายน 2564 ก็ได้วางแผนสำหรับสถานการณ์ 2 สถานการณ์นะคะ ถ้าเผื่อสถานการณ์การแพร่ระบาดของโควิด-19 ยังไม่คลี่คลายปฐมวัยถึง ม. ต้น ด้วยระบบทางไกล ผ่าน DLTV นะคะ ระดับ ม. 4 ถึง ม. 6 เราก็จะมีระบบการเรียนออนไลน์ นะคะ เพื่อจะมาเสริมในเรื่องของการเรียนรู้ต่าง ๆ สถานการณ์ที่ 2 ในกรณีที่สถานการต่าง ๆ คลี่คลายแล้วก็กลับมาเรียนตามปกติได้ แต่ก็ยังคงต้องยึดแนวทางปฎิบัติของกระทรวงสาธารณสุข เรื่องของ Social Distancing เรื่องของ Mask เรื่องของเจล เรื่องของการคัดกรองต่าง ๆ ก็ยังคงต้องยึดเป็นแนวปฎิบัติไปก่อนในสถานการณ์นี้ ระยะที่ 4 ระยะทดสอบและการศึกษาเราจะต้องประสานงานกับหน่วยงานที่เกี่ยวข้องกับกระทรวงอุดมศึกษา วิทยาศาสตร์ วิจัย และนวัตกรรม เรื่องของการสอบ gat pat เข้าศึกษาต่อในมหาวิทยาลัย การศึกษาแห่งชาติ การสอบโอเน็ตของ ป. 6 ม. 3 แล้วก็ ม. 6 สำหรับการจัดการศึกษาสำหรับคนพิการ และผู้ด้อยโอกาส ซึ่งท่านรัฐมนตรีช่วยว่าการกระทรวงศึกษาธิการ คุณหญิงโสภณพณิชย์ ดูแลรับผิดชอบนะคะ platform ของกระทรวงศึกษาธิการเพื่อเป็นเวทีเชื่อม 176 หน่วยงาน แล้วก็โยงคนพิการทั้งประเทศ เพื่อให้โอกาสทางการศึกษา แล้วก็มาพัฒนาตนเองให้มากขึ้น ตามแนวทาง "ปรับบ้านเป็นห้องเรียน เปลี่ยนแม่เป็นครูโดยแพลตฟอร์มนี้ก็ทำให้พ่อแม่พี่น้องได้เรียนรู้วิธีการดูแลพัฒนาผู้เรียนที่พิการตามรูปแบบต่าง ๆ ต่อไปได้ค่ะ ก็ดิฉันขออนุญาตนำเรียนให้ทราบถึงปฏิทินการรับนักเรียนของ รับนักเรียนชั้น ม. 1 ถึง ม. 4 รับสมัครทางออนไลน์ระหว่างวันที่ 3 - 12 พฤษภาคม 2563 นี้ แล้วก็จะมีการสอบคัดเลือกของ ม.1 วันที่ 6 มิถุนายน ม. 4 วันที่ 7 มิถุนายน และในบางโรงเรียนต้องมีการจับฉลากก็วันที่ 12โดยสอบในห้องเรียนนะคะ ย้ำว่าต้องมาสอบในห้องเรียนแต่ก็จะรักษามาตรการของกระทรวงสาธารณสุขอย่างเคร่งครัด การประกาศผลสอบ ชั้นมัธยมศึกษาปีที่ 1 ม. 1 ประกาศผลสอบวันที่ 10 มิถุนายน ของ ม.4 ก็ประกาศวันที่ 11 มิถุนายน และการรับรายงานตัว มอบตัวของนักเรียนทุกคนชั้น ม. 1 มีการรายงานตัว 12 - 13 มิถุนายน ชั้น ม.4 วันที่ 14-15 มิถุนายน เพราะฉะนั้นในวันที่ 16 มิถุนายน 2563 นี้ ท่านรัฐมนตรีว่าการกระทรวงศึกษาธิการท่านย้ำเลยนะคะ เด็ดทุกคนต้องมีที่เรียนนะคะ เพราะฉะนั้น 16 มิถุนายน ต้องมีที่เรียน 1 กรกฎาคมเริ่มเข้าสภาพการเรียนตามปกติ เริ่มเปิดเทอมนะคะ ต่อไปก็จะเป็นแนวทางการจัดการเรียนการสอนของอาชีวศึกษา อาชีวศึกษาก็ได้เตรียมการสำหรับผู้เรียนทั้งระดับ ปวช. ปวส. ปริญาตรี สายเทคโนโลยีหรือปฏิบัติการ รูปแบบที่ 1 ก็จัดการเรียนการสอนแบบตำราเรียน ก็อาจจะต้องแบ่งกลุ่มย่อยนะคะ แล้วก็อาจจะสลับหมุนเวียนกันมาเรียน แล้วก็ใช้ช่องทางเครือข่ายออนไลน์ รวมทั้งคุณครูก็อาจจะต้องไปพบปะกับผู้เรียนที่บ้านตามความเหมาะสมตามสถานศึกษาที่เขาจะต้องคุยกันในบริบทของแต่ละพื้นที่ รูปแบบที่ 2 ก็จะเป็นการจัดการเรียนการสอนทางไกล ผ่าน DLTV รูปแบบที่ 3 ก็จัดการเรียนการสอนตามแบบออนไลน์ ซึ่งผ่านโปรแกรมฟรีที่ให้บริการนะคะ ไม่ว่าจะเป็น Zoom หรือเป็น Microsoft Team ทั้งภาครัฐ ภาคเอกชน เขามีบทเรียนที่สอนออนไลน์พร้อมที่จะใช้อยู่แล้ว แล้วก็สามารถที่จะพัฒนาเพิ่มเติมแบ่งปันอื่น ๆ ได้มาใช้งานร่วมกันตามความเหมาะสม รูปแบบที่ 4 ก็จัดการเรียนผ่านการสอนสด Live นะคะ ซึ่งที่ผ่านมาต้องเรียนว่าอาชีวศึกษายังขาดแคลนครูอยู่หลายภาษา เช่น สาขาช่างอากาศยาเราต้องจ้างวิทยากรมาสอน จ้างวิทยากรจากภายนอกมาสอน เพราะฉะนั้นต้องถือว่าวิกฤตนี้เป็นโอกาสนะคะ มหาลัยไหนที่ไม่มีครูสอนช่างอากาศยานก็เรียนไปพร้อมกันในระบบของ DL TV นี้ด้วยต้องถือว่าวิกฤตนี้เป็นโอกาสมากเลย การศึกษาขั้นพื้นก็แตกต่างไปจากการจัดการสอนขั้นพื้นฐาน เพราะว่าอาชีวะศึกษาเราจะมีภาคปฏิบัติ เพราะฉะนั้นในส่วนของภาคปฏิบัตินี้ก็ต้องมีการจัดการเข้าเรียน แบ่งกลุ่มผู้เรียน มีการเปลี่ยนหมุนเวียนสลับกัน จัดรอบมาเข้าเรียน สอดคล้องกับผู้เรียน และสอดคล้องเหมาะสมกับสถานศึกษาแต่ละแห่ง แนวทางในการจัดการเรียนการสอนของ สช. สช. นี้ท่านผู้ว่าการวิลาวรรณ ท่านดูแลรับผิดชอบในส่วนของ สช. มอบหมาย ให้ ศช. มีการจัดการเรียนการสอน ถ้าสถานที่ที่ปลอดภัย สภาพปกติก็มาเรียนตามปกติได้ แต่ก็ยังยึดมาตรการของกระทรวงสาธารณสุข เรื่องของ Social Distancing ถ้าในพื้นที่ที่ยังไม่ปลอดภัยก็ต้องเรียนผ่านระบบทางไกล DLTV ระบบออนไลน์ทางอินเทอร์เน็ตนะคะ ในช่วงปิดเทอม สช. ได้ร่วมกันสถานศึกษาเอกชน 5 แห่ง กรุงเทพวิทยาการคอมพิวเตอร์ โรงเรียนยานากาวา โรงเรียนวรรัตน์ศึกษา แล้วก็สถาบัน 168 ปีเตอร์ออนไลน์ เราจัดการศึกษาออนไลน์ให้กับนักเรียนทุกคนนะคะ โดยไม่มีค่าใช้จ่าย ไม่ต้องเสียค่าใช้จ่ายเรียนฟรี ยกระดับคุณภาพการศึกษาอย่างทั่วถึงนะคะ นักเรียนเรียนที่บ้านอย่างนี้นะคะ รูปแบบการเรียนการสอนนี้นะคะ ก็จะมีภาษาไทย ภาษาอังกฤษ ครอบคลุมทุกสาระการเรียนรู้ตั้งแต่ ป.1 ไปจนถึง ม.6 เขาเปิดการสอนทั้ง live สด และสอนจากเทป โดยมีติวเตอร์ชื่อดังเลยนะคะมีชื่อเสียง ที่เข้ามาร่วมการสอนออนไลน์นี้ ในส่วนของแนวทางการจัดการเรียนสอนของ กสทช. ท่านรัฐมนตรีช่วยกนกวรรณ วิลาวัลย์ ก็ได้วางแนวทางเอาไว้ว่า ได้มอบการศึกษาของ กศน. ผลิตรายการทั้งรายการวิทยุและรายการโทรทัศน์ เพื่อจะตอบโจทย์การจัดการศึกษาตลอดชีวิตของทุกช่วงวัยแล้วก็มอบให้สถาบันการศึกษาทางไกลมาพัฒนารูปแบบของกระบวนการเรียนรู้ออนไลน์ผ่านแอปพลิเคชัน ผ่านช่องทางต่าง ๆ ได้เข้าถึงการศึกษาอย่างทั่วถึง ก็สรุปนะคะ 1 กรกฎาคม เปิดเรียนแน่นอน ก็เข้าเรียนตามปกติ Onside ยังคงยึดมาตรการของกระทรวงสาธารณสุข ในพื้นที่ที่ยังไม่ปลอดภัย สถานการณ์ไม่ปลอดภัย ต้องเรียนว่าคุณครู ผู้ปกครอง กรรมการสถานศึกษา เขตพื้นที่การศึกษาต้องมาคุยกัน จัดการศึกษาให้สอดคล้องกับบริบทกับแต่ละพื้นที่นะคะ ผู้ปกครองอาจจะบอกว่ามีความกังวลว่าที่บ้านยังไม่มีความพร้อมในการเรียน ขอเรียนว่าโดยท่านรัฐมนตรีท่านบอกว่าเราจะมีเรื่องของการกำกับ การติดตาม การควบคุม การรายงานผลมายังกระทรวงเพราะฉะนั้นท่านผู้ปกครองวันที่ 18 18 พฤษภาคมจนถึง 30 มิถุนายน ของการทดลองระบบต่าง ๆ ของการเรียนการสอน ถ้าสถานการณ์ยังไม่คลี่คลาย มีปัญหาอะไรท่านบอกทางโรงเรียนนะคะ เพื่อจะได้แจ้งต่อมา ทางกระทรวงศึกษาสาธิการยินดีที่จะส่งเสริมเรื่องอุปกรณณ์การเรียนการสอนยินดี สุดท้ายดิฉันขออนุญาตนำความห่วงใยของรัฐมนตรีกระทรวงศึกษาธิการท่านณัฐพล ทีปสุวรรณ มายังผู้ปกครองทุกท่านว่า เด็กนักเรียนทุกคนก็ล้วนแต่เป็นลูกและหลานของพวกเรา เป็นอนาคตของประเทศทั้งสิ้น เราจะพยายามอย่างสุดความสามารถให้ผ่านช่วงวิกฤตินี้ไปได้อย่างราบรื่นที่สุด มีประสิทธิภาพสูงสุด แล้วก็คำนึกถึงระยะยาว ควบคู่ไปกับการแก้ปัญหาระยะสั้น ซึ่งระบบการศึกษาที่ดีไม่ควรทำให้เด็กมีความรู้ความทักษะและความสามารถเท่านั้นแต่ต้องสนับสนุนการเรียนรู้ตลอดชีวิต ซึ่งจะเกิดขึ้นได้ด้วยความร่วมมือร่วมใจที่เราจะต้องก้าวเดินไปด้วยกัน ไปในทิศทางเดียวกัน ขอเพียงพวกเราทุกฝ่ายสนับสนุนซึ่งกันและกัน เราจะผ่านอุปสรรคเหล่านี้ไปได้แน่นอน ขอบพระคุณทุกท่านที่ช่วยการสร้างการเปลี่ยนแปลงที่ดีให้กับการศึกษาไทย นี่คือความห่วงใยแล้วก็ให้ความเชื่อมั่นโดยท่านรัฐมนตรีกระทรวงศึกษาธิการ ท่านณัฐพล ผู้ปกครองทุกท่าน ขอบพระคุณค่ะ</w:t>
      </w:r>
    </w:p>
    <w:p>
      <w:pPr>
        <w:pStyle w:val="BodyText"/>
      </w:pPr>
      <w:r>
        <w:t xml:space="preserve">(คุณสุภนันท์) ขออนุญาตมีคำถามเพิ่มเติมนิดหนึ่งครับ สำหรับท่านรองปลัดฯ ที่สถานการณ์ยังไม่คลี่คลายครับ ทางผู้ปกครองมีมรายได้อาจจะน้อยลง ทางกระทรวงศึกษาธิการจะมีรูปแบบเข้าไปแบ่งเบาค่าใช้จ่ายให้กับพ่อแม่ผู้ปกครองอย่างไรบ้าง มีการเรียนผ่านออนแอร์ ผ่านออนไลน์ บางครอบครัวอาจจะไม่มีความพร้อม เราจะมีการเข้าไปบริหารจัดการให้มีความเหมาะสมกับผู้เรียนให้เกิดการเรียนรู้มีประสิทธิภาพอย่างไรครับ</w:t>
      </w:r>
    </w:p>
    <w:p>
      <w:pPr>
        <w:pStyle w:val="BodyText"/>
      </w:pPr>
      <w:r>
        <w:t xml:space="preserve">(คุณรักขณา) ค่ะก็ได้เรียนให้ทราบเมื่อสักครู่ว่า 18 พฤษภาคม ถึง 30 มิถุนายน เพราะฉะนั้นผู้ปกครองเราต้องการ เราอยากได้ ฟิตแบกมากเลยค่ะ จากผู้ปกครอง จากคุณครูนะคะ จากสถานศึกษาว่าท่านต้องการความช่วยเหลือ ต้องการการรับการสนับสนุนจากกระทรวงศึกษาธิการอย่างไร เพราะฉะนั้นระบบของการติดตามกับกับ การรายงานกับกระทรวงศึกษาธิการมีระบบนี้อย่างชัดเจน มีอะไรทางเขตพื้นที่การศึกษาก็รายงานมาที่ต้นทางท่านเลขาธิการคณะกรรมการการศึกษาขั้นพื้นฐาน ท่านอำนาจ ท่านได้ซักซ้อมความเข้าใจในการเรียนการสอนเป็นระยะ ๆ ก่อนที่จะเปิดภาคเรียนเป็นระยะ ๆ กับเขตพื้นที่การศึกษา กับสถานศึกษา เพราะฉะนั้นดิฉันมั่นใจ มีความมั่นใจนะคะว่าเป็นผู้แทนของกระทรวงศึกษาธิการในวันนี้ว่าทางกระทรวงศึกษาธิการจะดูแล จะจัดให้มีการเรียนการสอน เพราะว่าเป้าหมายสุดท้ายก็คือ สุขภาพความปลอดภัยของนักเรียน ควบคู่ไปกับคุณภาพการศึกษา เพราะฉะนั้นกระทรวงศึกษาธิการความพร้อมในการจัดการเรียนการสอนครั้งนี้ด้วยค่ะ</w:t>
      </w:r>
    </w:p>
    <w:p>
      <w:pPr>
        <w:pStyle w:val="BodyText"/>
      </w:pPr>
      <w:r>
        <w:t xml:space="preserve">(คุณสุภนันท์) ครับมีคำถามเพิ่มเติมจากทางสื่อมวลชน จากทางช่อง 8 คลี่คลาย 1 กรกฎาคม จะมีการจัดการเรียนการสอนในห้องเรียนได้ตามปกติ ทางกระทรวงศึกษาธิการจะต้องมีมาตรการกลางหรือเปล่าสำหรับโรงเรียนการป้องกันการแพร่ระบาดในโรงเรียนเหล่านั้นครับ</w:t>
      </w:r>
    </w:p>
    <w:p>
      <w:pPr>
        <w:pStyle w:val="BodyText"/>
      </w:pPr>
      <w:r>
        <w:t xml:space="preserve">(คุณรักขณา) มั่นใจแน่นอนเพราะว่าเรื่องนี้ท่านรัฐมนตรีว่าการกระทรวงศึกษาธิการ ท่านมีคณะทำงาน ในส่วนของ สพฐ. ของอาชีวะ ของ กศน. ได้แต่งตั้งคณะทำงาน มีหลายคณะ ไม่ว่าจะเป็นขณะที่ช่วยกันคิดเรื่องมาตรการ เพราะว่ากระทรวงศึกษาธิการมีมาตรการเรื่องโควิด เรื่องของมาตรการช่วยเหลือเยียวยา คือ เรา… ท่านดูแลเรื่องนี้มาอย่างต่อเนื่อง แล้วท่านก็ชี้แจงกับสังคมมาอย่างต่อเนื่องว่าการศึกษา การเรียนรู้ต้องนำการศึกษา เพราะฉะนั้นทุกคน เด็กนักเรียนทุกคนต้องมีที่เรียนค่ะ</w:t>
      </w:r>
    </w:p>
    <w:p>
      <w:pPr>
        <w:pStyle w:val="BodyText"/>
      </w:pPr>
      <w:r>
        <w:t xml:space="preserve">(คุณสุภนันท์) วันนี้ต้องกราบขอบพระคุณท่านรักขณา ตันทวุฒิโทรองปลัดกระทรวงศึกษาธิการ ในฐานะโฆษกกระทรวงศึกษาธิการครับ คุณผู้ชมครับก็เป็นการคลายความกังวลนะครับให้พ่อแม่ผู้ปกครองทุกท่าน เหมือนที่บอกไปตอนต้นครับ ปกตินี่ช่วงสัปดาห์หน้านี่จะเป็นการเปิดการเรียนการสอนถ้าเราอยู่ในภาวะปกติ แต่ว่าอย่างไรก็ตามโรงเรียนจะหยุดในการเรียนการสอนได้ แต่ว่าต้องไม่หยุด ตามแนวทางของทางกระทรวงศึกษาธิการ โดยท่านรองปลัดกระทรวงศึกษาธิการ ก็ได้เน้นย้ำครับ กรณีที่สถานการณ์คลี่คลายเด็กในโรงเรียนจะได้เข้าไปเรียนออนไซด์ กลับเข้าไปเรียนในห้องเรียนปกติ เอาอุปกรณ์เครื่องไม้เครื่องมือต่าง ๆ เข้ามาทดแทน ไม่ว่าจะเป็นการเรียนออนไลน์ ไม่ว่าจะเป็นการเรียนผ่านระบบทางไกล ทางดาวเทียมนะครับ ลำดับถัดไปจะเป็นการแถลงข่าวในภาคภาษาอังกฤษนะครับ สำหรับชาวต่างชาติในประเทศไทย รวมทั้งสื่อต่างชาติ นะครับ ขออนุญาตเรียนเชิญท่านคุณณัฐภาณุ นพคุณ ครับ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ขอบพระคุณนะครับ รองอธิบดีกรมสารนิเทศ ในฐานะของรองโฆษกกระทรวงการต่างประเทศนะครับ และทั้งหมดนี้คือการแถลงข่าวจากทำเนียบรัฐบาลประจำวันนี้นะครับ ผมสุภนันท์ ทิพย์มนตรีและทีมงานลาไป่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9 พ.ค. 63)</dc:title>
  <dc:creator/>
  <cp:keywords/>
  <dcterms:created xsi:type="dcterms:W3CDTF">2021-03-23T08:50:22Z</dcterms:created>
  <dcterms:modified xsi:type="dcterms:W3CDTF">2021-03-23T08: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9 พฤษภาคม 2563 เวลา 10.45 น.</vt:lpwstr>
  </property>
  <property fmtid="{D5CDD505-2E9C-101B-9397-08002B2CF9AE}" pid="3" name="subtitle">
    <vt:lpwstr/>
  </property>
</Properties>
</file>